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C0F39" w:rsidRDefault="00EE2D55">
      <w:r>
        <w:t xml:space="preserve">Compare </w:t>
      </w:r>
      <w:proofErr w:type="spellStart"/>
      <w:proofErr w:type="gramStart"/>
      <w:r>
        <w:t>ByteStream</w:t>
      </w:r>
      <w:proofErr w:type="spellEnd"/>
      <w:r>
        <w:t xml:space="preserve"> :</w:t>
      </w:r>
      <w:proofErr w:type="gramEnd"/>
      <w:r>
        <w:t xml:space="preserve"> Character Stream</w:t>
      </w:r>
    </w:p>
    <w:p w:rsidR="00EE2D55" w:rsidRDefault="00261F6A">
      <w:r>
        <w:rPr>
          <w:rFonts w:ascii="Palatino-Roman" w:hAnsi="Palatino-Roman" w:cs="Palatino-Roman"/>
          <w:sz w:val="18"/>
          <w:szCs w:val="18"/>
        </w:rPr>
        <w:t>These two kinds of streams behave in different ways when you read and write data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823"/>
        <w:gridCol w:w="3827"/>
      </w:tblGrid>
      <w:tr w:rsidR="0032043C" w:rsidRPr="0032043C" w:rsidTr="0032043C">
        <w:tc>
          <w:tcPr>
            <w:tcW w:w="3823" w:type="dxa"/>
          </w:tcPr>
          <w:p w:rsidR="0032043C" w:rsidRPr="0032043C" w:rsidRDefault="0032043C">
            <w:pPr>
              <w:rPr>
                <w:b/>
              </w:rPr>
            </w:pPr>
            <w:r w:rsidRPr="0032043C">
              <w:rPr>
                <w:b/>
              </w:rPr>
              <w:t>Character Stream</w:t>
            </w:r>
          </w:p>
        </w:tc>
        <w:tc>
          <w:tcPr>
            <w:tcW w:w="3827" w:type="dxa"/>
          </w:tcPr>
          <w:p w:rsidR="0032043C" w:rsidRPr="0032043C" w:rsidRDefault="0032043C">
            <w:pPr>
              <w:rPr>
                <w:b/>
              </w:rPr>
            </w:pPr>
            <w:r w:rsidRPr="0032043C">
              <w:rPr>
                <w:b/>
              </w:rPr>
              <w:t>Byte Stream</w:t>
            </w:r>
          </w:p>
        </w:tc>
      </w:tr>
      <w:tr w:rsidR="0032043C" w:rsidTr="0032043C">
        <w:tc>
          <w:tcPr>
            <w:tcW w:w="3823" w:type="dxa"/>
          </w:tcPr>
          <w:p w:rsidR="0032043C" w:rsidRDefault="0032043C" w:rsidP="00261F6A">
            <w:pPr>
              <w:jc w:val="both"/>
            </w:pPr>
            <w:r>
              <w:t>Character Streams were introduced in JDK 1.1 as part of java.io package, prior to that i/o facilities were supported only by byte streams</w:t>
            </w:r>
          </w:p>
        </w:tc>
        <w:tc>
          <w:tcPr>
            <w:tcW w:w="3827" w:type="dxa"/>
          </w:tcPr>
          <w:p w:rsidR="0032043C" w:rsidRDefault="0032043C" w:rsidP="00261F6A">
            <w:pPr>
              <w:jc w:val="both"/>
            </w:pPr>
            <w:r>
              <w:t xml:space="preserve">Byte streams originated with Java I/O to read raw binary data </w:t>
            </w:r>
          </w:p>
        </w:tc>
      </w:tr>
      <w:tr w:rsidR="0032043C" w:rsidTr="0032043C">
        <w:tc>
          <w:tcPr>
            <w:tcW w:w="3823" w:type="dxa"/>
          </w:tcPr>
          <w:p w:rsidR="0032043C" w:rsidRDefault="0032043C">
            <w:r>
              <w:t>I/O stream manages 16 bit Unicode characters</w:t>
            </w:r>
          </w:p>
        </w:tc>
        <w:tc>
          <w:tcPr>
            <w:tcW w:w="3827" w:type="dxa"/>
          </w:tcPr>
          <w:p w:rsidR="0032043C" w:rsidRDefault="0032043C">
            <w:r>
              <w:t xml:space="preserve">I/O stream manager manages 8 bit bytes of raw binary data </w:t>
            </w:r>
          </w:p>
        </w:tc>
      </w:tr>
      <w:tr w:rsidR="0032043C" w:rsidTr="0032043C">
        <w:tc>
          <w:tcPr>
            <w:tcW w:w="3823" w:type="dxa"/>
          </w:tcPr>
          <w:p w:rsidR="0032043C" w:rsidRDefault="0032043C">
            <w:r>
              <w:t xml:space="preserve">Character stream is essentially a byte stream fronted by a reader or writer </w:t>
            </w:r>
          </w:p>
        </w:tc>
        <w:tc>
          <w:tcPr>
            <w:tcW w:w="3827" w:type="dxa"/>
          </w:tcPr>
          <w:p w:rsidR="0032043C" w:rsidRDefault="0032043C"/>
        </w:tc>
      </w:tr>
      <w:tr w:rsidR="0032043C" w:rsidTr="0032043C">
        <w:tc>
          <w:tcPr>
            <w:tcW w:w="3823" w:type="dxa"/>
          </w:tcPr>
          <w:p w:rsidR="0032043C" w:rsidRDefault="0032043C">
            <w:r>
              <w:t xml:space="preserve">They are implemented by </w:t>
            </w:r>
            <w:r w:rsidRPr="001A0314">
              <w:rPr>
                <w:b/>
              </w:rPr>
              <w:t xml:space="preserve">Reader </w:t>
            </w:r>
            <w:r>
              <w:t xml:space="preserve">and </w:t>
            </w:r>
            <w:r w:rsidRPr="001A0314">
              <w:rPr>
                <w:b/>
              </w:rPr>
              <w:t>Writer</w:t>
            </w:r>
            <w:r>
              <w:t xml:space="preserve"> classes </w:t>
            </w:r>
          </w:p>
        </w:tc>
        <w:tc>
          <w:tcPr>
            <w:tcW w:w="3827" w:type="dxa"/>
          </w:tcPr>
          <w:p w:rsidR="0032043C" w:rsidRDefault="0032043C">
            <w:r>
              <w:t xml:space="preserve">They are implemented by </w:t>
            </w:r>
            <w:proofErr w:type="spellStart"/>
            <w:r w:rsidRPr="001A0314">
              <w:rPr>
                <w:b/>
              </w:rPr>
              <w:t>Inputstream</w:t>
            </w:r>
            <w:proofErr w:type="spellEnd"/>
            <w:r>
              <w:t xml:space="preserve"> and </w:t>
            </w:r>
            <w:proofErr w:type="spellStart"/>
            <w:r w:rsidRPr="001A0314">
              <w:rPr>
                <w:b/>
              </w:rPr>
              <w:t>Outputstream</w:t>
            </w:r>
            <w:proofErr w:type="spellEnd"/>
            <w:r>
              <w:t xml:space="preserve"> class</w:t>
            </w:r>
          </w:p>
        </w:tc>
      </w:tr>
      <w:tr w:rsidR="0032043C" w:rsidTr="0032043C">
        <w:tc>
          <w:tcPr>
            <w:tcW w:w="3823" w:type="dxa"/>
          </w:tcPr>
          <w:p w:rsidR="0032043C" w:rsidRPr="001A0314" w:rsidRDefault="0032043C" w:rsidP="001A0314">
            <w:pPr>
              <w:autoSpaceDE w:val="0"/>
              <w:autoSpaceDN w:val="0"/>
              <w:adjustRightInd w:val="0"/>
              <w:jc w:val="both"/>
            </w:pPr>
            <w:r>
              <w:t xml:space="preserve">Character streams are used for storing and retrieving text </w:t>
            </w:r>
            <w:r w:rsidRPr="001A0314">
              <w:t xml:space="preserve">When </w:t>
            </w:r>
            <w:r w:rsidRPr="001A0314">
              <w:t>the strings are written t</w:t>
            </w:r>
            <w:r w:rsidRPr="001A0314">
              <w:t>o a stream as character data, by default the Unicode characters are automatically</w:t>
            </w:r>
            <w:r>
              <w:t xml:space="preserve"> </w:t>
            </w:r>
            <w:r w:rsidRPr="001A0314">
              <w:t>converted to the local representation of the characters in the host machine, and these are then written</w:t>
            </w:r>
          </w:p>
          <w:p w:rsidR="0032043C" w:rsidRDefault="0032043C" w:rsidP="001A0314">
            <w:pPr>
              <w:jc w:val="both"/>
            </w:pPr>
            <w:proofErr w:type="gramStart"/>
            <w:r w:rsidRPr="001A0314">
              <w:t>to</w:t>
            </w:r>
            <w:proofErr w:type="gramEnd"/>
            <w:r w:rsidRPr="001A0314">
              <w:t xml:space="preserve"> the stream.</w:t>
            </w:r>
          </w:p>
        </w:tc>
        <w:tc>
          <w:tcPr>
            <w:tcW w:w="3827" w:type="dxa"/>
          </w:tcPr>
          <w:p w:rsidR="0032043C" w:rsidRPr="00261F6A" w:rsidRDefault="0032043C" w:rsidP="001A0314">
            <w:pPr>
              <w:autoSpaceDE w:val="0"/>
              <w:autoSpaceDN w:val="0"/>
              <w:adjustRightInd w:val="0"/>
              <w:jc w:val="both"/>
            </w:pPr>
            <w:r w:rsidRPr="00261F6A">
              <w:t>Binary streams are sometimes referred to as byte streams.</w:t>
            </w:r>
          </w:p>
          <w:p w:rsidR="0032043C" w:rsidRPr="00261F6A" w:rsidRDefault="0032043C" w:rsidP="001A0314">
            <w:pPr>
              <w:autoSpaceDE w:val="0"/>
              <w:autoSpaceDN w:val="0"/>
              <w:adjustRightInd w:val="0"/>
              <w:jc w:val="both"/>
            </w:pPr>
            <w:r w:rsidRPr="00261F6A">
              <w:t>When you write data to a binary stream, the data is written to the stream as a series of bytes, exactly as it</w:t>
            </w:r>
          </w:p>
          <w:p w:rsidR="0032043C" w:rsidRPr="00261F6A" w:rsidRDefault="0032043C" w:rsidP="001A0314">
            <w:pPr>
              <w:autoSpaceDE w:val="0"/>
              <w:autoSpaceDN w:val="0"/>
              <w:adjustRightInd w:val="0"/>
              <w:jc w:val="both"/>
            </w:pPr>
            <w:proofErr w:type="gramStart"/>
            <w:r w:rsidRPr="00261F6A">
              <w:t>appears</w:t>
            </w:r>
            <w:proofErr w:type="gramEnd"/>
            <w:r w:rsidRPr="00261F6A">
              <w:t xml:space="preserve"> in memory. No transformation of the data takes place. Binary numerical values are just written</w:t>
            </w:r>
          </w:p>
          <w:p w:rsidR="0032043C" w:rsidRPr="00261F6A" w:rsidRDefault="0032043C" w:rsidP="001A0314">
            <w:pPr>
              <w:autoSpaceDE w:val="0"/>
              <w:autoSpaceDN w:val="0"/>
              <w:adjustRightInd w:val="0"/>
              <w:jc w:val="both"/>
            </w:pPr>
            <w:r w:rsidRPr="00261F6A">
              <w:t xml:space="preserve">as a series of bytes, 4 bytes for each value of type </w:t>
            </w:r>
            <w:proofErr w:type="spellStart"/>
            <w:r w:rsidRPr="00261F6A">
              <w:t>int</w:t>
            </w:r>
            <w:proofErr w:type="spellEnd"/>
            <w:r w:rsidRPr="00261F6A">
              <w:t>, 8 bytes for each value of type long, 8 bytes for</w:t>
            </w:r>
          </w:p>
          <w:p w:rsidR="0032043C" w:rsidRDefault="0032043C" w:rsidP="001A0314">
            <w:pPr>
              <w:jc w:val="both"/>
            </w:pPr>
            <w:proofErr w:type="gramStart"/>
            <w:r w:rsidRPr="00261F6A">
              <w:t>each</w:t>
            </w:r>
            <w:proofErr w:type="gramEnd"/>
            <w:r w:rsidRPr="00261F6A">
              <w:t xml:space="preserve"> value of type double, and so on.</w:t>
            </w:r>
          </w:p>
        </w:tc>
      </w:tr>
      <w:tr w:rsidR="0032043C" w:rsidTr="0032043C">
        <w:tc>
          <w:tcPr>
            <w:tcW w:w="3823" w:type="dxa"/>
          </w:tcPr>
          <w:p w:rsidR="0032043C" w:rsidRPr="001A0314" w:rsidRDefault="0032043C" w:rsidP="001A0314">
            <w:pPr>
              <w:autoSpaceDE w:val="0"/>
              <w:autoSpaceDN w:val="0"/>
              <w:adjustRightInd w:val="0"/>
              <w:jc w:val="both"/>
            </w:pPr>
            <w:r w:rsidRPr="001A0314">
              <w:t>Java allows named mappings</w:t>
            </w:r>
          </w:p>
          <w:p w:rsidR="0032043C" w:rsidRDefault="0032043C" w:rsidP="001A0314">
            <w:pPr>
              <w:autoSpaceDE w:val="0"/>
              <w:autoSpaceDN w:val="0"/>
              <w:adjustRightInd w:val="0"/>
              <w:jc w:val="both"/>
            </w:pPr>
            <w:r w:rsidRPr="001A0314">
              <w:t>between Unicode characters and sets of bytes to be defined, called charsets, and you can select an</w:t>
            </w:r>
            <w:r>
              <w:t xml:space="preserve"> </w:t>
            </w:r>
            <w:r w:rsidRPr="001A0314">
              <w:t>available charset that should apply when data is transferred to, or from</w:t>
            </w:r>
          </w:p>
        </w:tc>
        <w:tc>
          <w:tcPr>
            <w:tcW w:w="3827" w:type="dxa"/>
          </w:tcPr>
          <w:p w:rsidR="0032043C" w:rsidRDefault="0032043C" w:rsidP="001A0314"/>
        </w:tc>
      </w:tr>
    </w:tbl>
    <w:p w:rsidR="00EE2D55" w:rsidRPr="00883452" w:rsidRDefault="00EE2D55">
      <w:pPr>
        <w:rPr>
          <w:b/>
        </w:rPr>
      </w:pPr>
    </w:p>
    <w:p w:rsidR="001A0314" w:rsidRPr="00883452" w:rsidRDefault="00883452">
      <w:pPr>
        <w:rPr>
          <w:b/>
        </w:rPr>
      </w:pPr>
      <w:r w:rsidRPr="00883452">
        <w:rPr>
          <w:b/>
        </w:rPr>
        <w:t>References:</w:t>
      </w:r>
    </w:p>
    <w:p w:rsidR="001A0314" w:rsidRDefault="001A0314">
      <w:r>
        <w:t xml:space="preserve">For more information refer </w:t>
      </w:r>
      <w:proofErr w:type="spellStart"/>
      <w:r>
        <w:t>pg</w:t>
      </w:r>
      <w:proofErr w:type="spellEnd"/>
      <w:r>
        <w:t xml:space="preserve"> </w:t>
      </w:r>
      <w:proofErr w:type="gramStart"/>
      <w:r>
        <w:t>374 ,</w:t>
      </w:r>
      <w:proofErr w:type="gramEnd"/>
      <w:r>
        <w:t xml:space="preserve"> chapter 8 </w:t>
      </w:r>
      <w:proofErr w:type="spellStart"/>
      <w:r>
        <w:t>ivor</w:t>
      </w:r>
      <w:proofErr w:type="spellEnd"/>
      <w:r>
        <w:t xml:space="preserve"> Horton and </w:t>
      </w:r>
    </w:p>
    <w:p w:rsidR="001A0314" w:rsidRDefault="001A0314">
      <w:r>
        <w:t xml:space="preserve">Oracle </w:t>
      </w:r>
      <w:proofErr w:type="gramStart"/>
      <w:r>
        <w:t>docs :</w:t>
      </w:r>
      <w:proofErr w:type="gramEnd"/>
    </w:p>
    <w:p w:rsidR="001A0314" w:rsidRDefault="001A0314">
      <w:hyperlink r:id="rId4" w:history="1">
        <w:r w:rsidRPr="00314533">
          <w:rPr>
            <w:rStyle w:val="Hyperlink"/>
          </w:rPr>
          <w:t>https://docs.oracle.com/javase/tutorial/essential/io/bytestreams.html</w:t>
        </w:r>
      </w:hyperlink>
    </w:p>
    <w:p w:rsidR="001A0314" w:rsidRDefault="001A0314">
      <w:hyperlink r:id="rId5" w:history="1">
        <w:r w:rsidRPr="00314533">
          <w:rPr>
            <w:rStyle w:val="Hyperlink"/>
          </w:rPr>
          <w:t>https://doc</w:t>
        </w:r>
        <w:bookmarkStart w:id="0" w:name="_GoBack"/>
        <w:bookmarkEnd w:id="0"/>
        <w:r w:rsidRPr="00314533">
          <w:rPr>
            <w:rStyle w:val="Hyperlink"/>
          </w:rPr>
          <w:t>s.oracle.com/javase/8/docs/technotes/guides/io/io.html</w:t>
        </w:r>
      </w:hyperlink>
    </w:p>
    <w:p w:rsidR="001A0314" w:rsidRDefault="001A0314"/>
    <w:p w:rsidR="001A0314" w:rsidRDefault="001A0314"/>
    <w:sectPr w:rsidR="001A031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altName w:val="Calibri"/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alatino-Roman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bC0MLY0sTAxMLMwMzNT0lEKTi0uzszPAykwrAUAgdLgfywAAAA="/>
  </w:docVars>
  <w:rsids>
    <w:rsidRoot w:val="00EE2D55"/>
    <w:rsid w:val="000C0F39"/>
    <w:rsid w:val="001A0314"/>
    <w:rsid w:val="00261F6A"/>
    <w:rsid w:val="0032043C"/>
    <w:rsid w:val="004179B5"/>
    <w:rsid w:val="006724FB"/>
    <w:rsid w:val="00883452"/>
    <w:rsid w:val="00EE2D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40AFA04"/>
  <w15:chartTrackingRefBased/>
  <w15:docId w15:val="{284D8F68-627F-4908-A183-56B96E82E4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261F6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1A0314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https://docs.oracle.com/javase/8/docs/technotes/guides/io/io.html" TargetMode="External"/><Relationship Id="rId4" Type="http://schemas.openxmlformats.org/officeDocument/2006/relationships/hyperlink" Target="https://docs.oracle.com/javase/tutorial/essential/io/bytestreams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35</TotalTime>
  <Pages>1</Pages>
  <Words>291</Words>
  <Characters>1660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humika</dc:creator>
  <cp:keywords/>
  <dc:description/>
  <cp:lastModifiedBy>Bhumika</cp:lastModifiedBy>
  <cp:revision>5</cp:revision>
  <dcterms:created xsi:type="dcterms:W3CDTF">2020-11-04T17:19:00Z</dcterms:created>
  <dcterms:modified xsi:type="dcterms:W3CDTF">2020-11-09T17:56:00Z</dcterms:modified>
</cp:coreProperties>
</file>